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Xe1fa9553f734b9fc6ec02b92d2f4de62e995614"/>
    <w:p>
      <w:pPr>
        <w:pStyle w:val="Heading1"/>
      </w:pPr>
      <w:r>
        <w:t xml:space="preserve">Cover Letter for Automotive Engineer Position in Afghanistan Kabul</w:t>
      </w:r>
    </w:p>
    <w:p>
      <w:pPr>
        <w:pStyle w:val="FirstParagraph"/>
      </w:pPr>
      <w:r>
        <w:t xml:space="preserve">Dear [Hiring Manager's Name],</w:t>
      </w:r>
    </w:p>
    <w:p>
      <w:pPr>
        <w:pStyle w:val="BodyText"/>
      </w:pPr>
      <w:r>
        <w:t xml:space="preserve">I am writing to express my enthusiastic interest in the Automotive Engineer position at your esteemed organization, specifically in the vibrant and dynamic city of Kabul, Afghanistan. As a dedicated professional with a profound passion for automotive engineering and a deep commitment to contributing to the development of infrastructure and mobility solutions in Afghanistan, I am eager to bring my technical expertise, problem-solving skills, and adaptability to your team. My background in automotive systems design, vehicle diagnostics, and sustainable transportation technologies aligns seamlessly with the needs of Afghanistan’s evolving industrial landscape, particularly in Kabul, where innovation and resilience are key drivers of progress.</w:t>
      </w:r>
    </w:p>
    <w:p>
      <w:pPr>
        <w:pStyle w:val="BodyText"/>
      </w:pPr>
      <w:r>
        <w:t xml:space="preserve">With [X years] of experience in the automotive engineering field, I have honed my ability to analyze complex mechanical systems, optimize vehicle performance, and implement cutting-edge solutions that address both global industry standards and local challenges. My work has spanned from designing efficient powertrain systems to developing cost-effective diagnostic tools for diverse vehicle types. However, it is my deep connection to Afghanistan—its people, culture, and the unique opportunities for growth in its automotive sector—that fuels my determination to contribute meaningfully here.</w:t>
      </w:r>
    </w:p>
    <w:p>
      <w:pPr>
        <w:pStyle w:val="BodyText"/>
      </w:pPr>
      <w:r>
        <w:t xml:space="preserve">Kabul, as the capital of Afghanistan, is a hub of innovation and a critical center for economic development in the region. The city’s infrastructure demands robust automotive solutions that prioritize reliability, sustainability, and affordability. As an Automotive Engineer with experience in both advanced manufacturing processes and practical field applications, I am confident in my ability to address these challenges while fostering partnerships that support long-term growth. My technical expertise includes proficiency in CAD software for vehicle design, knowledge of hybrid and electric vehicle technologies, and a strong understanding of safety standards such as ISO 26262 and ISO 9001. Additionally, I have worked on projects involving fuel efficiency optimization, emissions reduction, and the integration of smart technologies into automotive systems—skills that are directly applicable to Afghanistan’s evolving transportation needs.</w:t>
      </w:r>
    </w:p>
    <w:p>
      <w:pPr>
        <w:pStyle w:val="BodyText"/>
      </w:pPr>
      <w:r>
        <w:t xml:space="preserve">What sets me apart is my ability to bridge theoretical knowledge with real-world applications, particularly in environments where resources may be limited but the need for innovation is immense. For example, during my tenure at [Previous Company/Organization], I led a team to develop a low-cost diagnostic tool for diesel engines that significantly reduced maintenance costs for fleet operators in rural areas. This project not only showcased my technical acumen but also highlighted my commitment to creating solutions that are accessible and impactful. In Afghanistan, where the automotive sector is still developing, such an approach is essential to building a resilient and self-sufficient industry.</w:t>
      </w:r>
    </w:p>
    <w:p>
      <w:pPr>
        <w:pStyle w:val="BodyText"/>
      </w:pPr>
      <w:r>
        <w:t xml:space="preserve">My passion for automotive engineering is deeply rooted in a desire to improve mobility and safety for all. In Kabul, where traffic congestion and road safety remain pressing issues, I am particularly interested in contributing to initiatives that promote safer vehicles, smarter urban planning, and the adoption of eco-friendly technologies. I have studied the unique challenges faced by Afghan drivers—ranging from extreme weather conditions to limited access to advanced repair facilities—and have developed strategies to address these through modular design principles and user-friendly maintenance protocols. This focus on practicality and resilience is something I believe will resonate strongly with your organization’s mission.</w:t>
      </w:r>
    </w:p>
    <w:p>
      <w:pPr>
        <w:pStyle w:val="BodyText"/>
      </w:pPr>
      <w:r>
        <w:t xml:space="preserve">Moreover, my experience in cross-functional collaboration has equipped me to work effectively with diverse teams, including engineers, technicians, and local stakeholders. In Afghanistan, where community engagement and cultural sensitivity are vital to project success, I have learned to adapt my communication style to ensure clarity and mutual understanding. Whether working with international partners or local manufacturers, I prioritize building trust through transparency and a shared commitment to quality. This approach has enabled me to deliver projects on time and within budget while maintaining high standards of performance.</w:t>
      </w:r>
    </w:p>
    <w:p>
      <w:pPr>
        <w:pStyle w:val="BodyText"/>
      </w:pPr>
      <w:r>
        <w:t xml:space="preserve">One of the aspects that excites me most about the opportunity in Kabul is the chance to contribute to a sector that is poised for transformation. The Afghan government’s recent investments in infrastructure, coupled with growing demand for reliable transportation solutions, present a unique window of opportunity. I am particularly interested in exploring how advancements in electric vehicles (EVs) and renewable energy integration can be tailored to Afghanistan’s needs. My technical background, combined with my willingness to learn and adapt, positions me to play a pivotal role in this transition.</w:t>
      </w:r>
    </w:p>
    <w:p>
      <w:pPr>
        <w:pStyle w:val="BodyText"/>
      </w:pPr>
      <w:r>
        <w:t xml:space="preserve">While my professional experience has spanned various regions, I am acutely aware of the cultural and logistical nuances that define working in Afghanistan. I have studied the country’s automotive market extensively and understand the importance of aligning technical solutions with local requirements. For instance, I have researched how vehicle designs can be optimized for high-altitude conditions and how supply chains can be strengthened to reduce dependency on imported parts. This understanding, paired with my hands-on engineering skills, enables me to deliver solutions that are both innovative and contextually appropriate.</w:t>
      </w:r>
    </w:p>
    <w:p>
      <w:pPr>
        <w:pStyle w:val="BodyText"/>
      </w:pPr>
      <w:r>
        <w:t xml:space="preserve">In addition to my technical qualifications, I bring a strong work ethic, a collaborative spirit, and a genuine passion for solving complex problems. I am motivated by the opportunity to make a tangible difference in the lives of people through reliable transportation systems. In Kabul, where the automotive sector is still emerging but full of potential, I see an exciting platform to apply my expertise and grow professionally while contributing to meaningful change.</w:t>
      </w:r>
    </w:p>
    <w:p>
      <w:pPr>
        <w:pStyle w:val="BodyText"/>
      </w:pPr>
      <w:r>
        <w:t xml:space="preserve">I would be honored to bring my skills and experience to your organization as an Automotive Engineer in Afghanistan’s capital. I am confident that my technical knowledge, combined with my dedication to the region’s development, will make me a valuable asset to your team. Thank you for considering my application. I look forward to the possibility of discussing how I can contribute to your company’s goals and help shape the future of automotive engineering in Kabul.</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dc:title>
  <dc:creator/>
  <cp:keywords/>
  <dcterms:created xsi:type="dcterms:W3CDTF">2026-07-23T15:27:00Z</dcterms:created>
  <dcterms:modified xsi:type="dcterms:W3CDTF">2026-07-23T15:27:00Z</dcterms:modified>
</cp:coreProperties>
</file>

<file path=docProps/custom.xml><?xml version="1.0" encoding="utf-8"?>
<Properties xmlns="http://schemas.openxmlformats.org/officeDocument/2006/custom-properties" xmlns:vt="http://schemas.openxmlformats.org/officeDocument/2006/docPropsVTypes"/>
</file>